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C0FC9" w14:textId="77777777" w:rsidR="00E559DF" w:rsidRDefault="00E559DF" w:rsidP="00DB41E6">
      <w:pPr>
        <w:tabs>
          <w:tab w:val="left" w:pos="2987"/>
          <w:tab w:val="left" w:pos="7522"/>
        </w:tabs>
        <w:spacing w:after="20"/>
        <w:jc w:val="both"/>
      </w:pPr>
    </w:p>
    <w:p w14:paraId="094938E9" w14:textId="03D6F0AF" w:rsidR="00DB41E6" w:rsidRPr="00BA5C84" w:rsidRDefault="00DB41E6" w:rsidP="00DB41E6">
      <w:pPr>
        <w:tabs>
          <w:tab w:val="left" w:pos="2987"/>
          <w:tab w:val="left" w:pos="7522"/>
        </w:tabs>
        <w:spacing w:after="20"/>
        <w:jc w:val="both"/>
        <w:rPr>
          <w:lang w:val="en-US"/>
        </w:rPr>
      </w:pPr>
      <w:r w:rsidRPr="00BA5C84">
        <w:rPr>
          <w:lang w:val="en-US"/>
        </w:rPr>
        <w:t xml:space="preserve">The use of mobile devices has increased significantly in the past decade. All these devices use applications that are created for them. These applications can provide many different services including, social media, music streaming, video streaming, ride sharing, online shopping, and video games. Some of these apps need to be constantly connected to the internet to function properly, while others can work offline. </w:t>
      </w:r>
    </w:p>
    <w:p w14:paraId="3EEE6CF4" w14:textId="5918F84B" w:rsidR="001508DB" w:rsidRDefault="00DB41E6" w:rsidP="00DB41E6">
      <w:r w:rsidRPr="00BA5C84">
        <w:rPr>
          <w:lang w:val="en-US"/>
        </w:rPr>
        <w:t>This paper presents a food recipe cross-platform application that helps users find and view different food recipes based on different categories, as well as allowing them to search recipes of their comfort using smart search-filters and categories. The users can filter the list of recipes based on the ingredients used in the recipe, the prep time, cook time, and diet. The app aspires to run efficiently, while having an elegant user experience with essential functionalities that of an online application and yet remaining completely offline.</w:t>
      </w:r>
      <w:bookmarkStart w:id="0" w:name="_GoBack"/>
      <w:bookmarkEnd w:id="0"/>
    </w:p>
    <w:sectPr w:rsidR="001508DB" w:rsidSect="003324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059FF"/>
    <w:multiLevelType w:val="hybridMultilevel"/>
    <w:tmpl w:val="99AE1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9873F4B"/>
    <w:multiLevelType w:val="hybridMultilevel"/>
    <w:tmpl w:val="CE0A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8D2B21"/>
    <w:multiLevelType w:val="hybridMultilevel"/>
    <w:tmpl w:val="ADB2F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S3NDA2MzMwsTAyMbBU0lEKTi0uzszPAykwrAUAXmsB0iwAAAA="/>
  </w:docVars>
  <w:rsids>
    <w:rsidRoot w:val="001508DB"/>
    <w:rsid w:val="001508DB"/>
    <w:rsid w:val="001F45A2"/>
    <w:rsid w:val="0027150B"/>
    <w:rsid w:val="00304D36"/>
    <w:rsid w:val="0033246C"/>
    <w:rsid w:val="00390C54"/>
    <w:rsid w:val="005401E8"/>
    <w:rsid w:val="006B0698"/>
    <w:rsid w:val="007D2AEB"/>
    <w:rsid w:val="009252A4"/>
    <w:rsid w:val="009A4315"/>
    <w:rsid w:val="00B2222B"/>
    <w:rsid w:val="00BC4F32"/>
    <w:rsid w:val="00DB41E6"/>
    <w:rsid w:val="00E559DF"/>
    <w:rsid w:val="00E75C53"/>
    <w:rsid w:val="00EE5E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DE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4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1E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4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1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07002">
      <w:bodyDiv w:val="1"/>
      <w:marLeft w:val="0"/>
      <w:marRight w:val="0"/>
      <w:marTop w:val="0"/>
      <w:marBottom w:val="0"/>
      <w:divBdr>
        <w:top w:val="none" w:sz="0" w:space="0" w:color="auto"/>
        <w:left w:val="none" w:sz="0" w:space="0" w:color="auto"/>
        <w:bottom w:val="none" w:sz="0" w:space="0" w:color="auto"/>
        <w:right w:val="none" w:sz="0" w:space="0" w:color="auto"/>
      </w:divBdr>
    </w:div>
    <w:div w:id="56422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44</Words>
  <Characters>8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D LAB 12</dc:creator>
  <cp:lastModifiedBy>Windows User</cp:lastModifiedBy>
  <cp:revision>6</cp:revision>
  <dcterms:created xsi:type="dcterms:W3CDTF">2021-10-01T07:23:00Z</dcterms:created>
  <dcterms:modified xsi:type="dcterms:W3CDTF">2022-10-09T11:59:00Z</dcterms:modified>
</cp:coreProperties>
</file>